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afc95de7-0e9d-406e-af80-df83b11f80f4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9:47:37Z</dcterms:created>
  <dcterms:modified xsi:type="dcterms:W3CDTF">2023-06-06T19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